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BE9" w:rsidRPr="00082500" w:rsidRDefault="002C5245" w:rsidP="0077406A">
      <w:pPr>
        <w:pStyle w:val="NoSpacing"/>
        <w:rPr>
          <w:lang w:val="en-GB"/>
        </w:rPr>
        <w:sectPr w:rsidR="004E5BE9" w:rsidRPr="00082500" w:rsidSect="0009515F">
          <w:headerReference w:type="first" r:id="rId11"/>
          <w:footerReference w:type="first" r:id="rId12"/>
          <w:pgSz w:w="11906" w:h="16838" w:code="9"/>
          <w:pgMar w:top="720" w:right="720" w:bottom="431" w:left="720" w:header="431" w:footer="720" w:gutter="0"/>
          <w:cols w:space="720"/>
          <w:titlePg/>
          <w:docGrid w:linePitch="816"/>
        </w:sectPr>
      </w:pPr>
      <w:r w:rsidRPr="00082500">
        <w:rPr>
          <w:noProof/>
          <w:lang w:eastAsia="zh-CN" w:bidi="th-TH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8572C" wp14:editId="58195DFF">
                <wp:simplePos x="0" y="0"/>
                <wp:positionH relativeFrom="column">
                  <wp:posOffset>4229735</wp:posOffset>
                </wp:positionH>
                <wp:positionV relativeFrom="paragraph">
                  <wp:posOffset>5860415</wp:posOffset>
                </wp:positionV>
                <wp:extent cx="2225040" cy="861695"/>
                <wp:effectExtent l="0" t="0" r="0" b="0"/>
                <wp:wrapNone/>
                <wp:docPr id="145" name="TextBox 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154987747"/>
                              <w:placeholder>
                                <w:docPart w:val="34F2BDEF53D44F9D858E580809C1802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FC6428" w:rsidRDefault="00FC6428" w:rsidP="007630F5">
                                <w:pPr>
                                  <w:pStyle w:val="Title"/>
                                </w:pPr>
                                <w:r w:rsidRPr="007630F5">
                                  <w:rPr>
                                    <w:lang w:val="en-GB" w:bidi="en-GB"/>
                                  </w:rPr>
                                  <w:t>Th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F8572C" id="_x0000_t202" coordsize="21600,21600" o:spt="202" path="m,l,21600r21600,l21600,xe">
                <v:stroke joinstyle="miter"/>
                <v:path gradientshapeok="t" o:connecttype="rect"/>
              </v:shapetype>
              <v:shape id="TextBox 417" o:spid="_x0000_s1026" type="#_x0000_t202" style="position:absolute;margin-left:333.05pt;margin-top:461.45pt;width:175.2pt;height:67.85pt;rotation:-497254fd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" filled="f" stroked="f">
                <v:textbox style="mso-fit-shape-to-text:t">
                  <w:txbxContent>
                    <w:sdt>
                      <w:sdtPr>
                        <w:id w:val="-1154987747"/>
                        <w:placeholder>
                          <w:docPart w:val="34F2BDEF53D44F9D858E580809C1802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FC6428" w:rsidRDefault="00FC6428" w:rsidP="007630F5">
                          <w:pPr>
                            <w:pStyle w:val="Title"/>
                          </w:pPr>
                          <w:r w:rsidRPr="007630F5">
                            <w:rPr>
                              <w:lang w:val="en-GB" w:bidi="en-GB"/>
                            </w:rPr>
                            <w:t>Th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082500">
        <w:rPr>
          <w:noProof/>
          <w:lang w:eastAsia="zh-CN" w:bidi="th-TH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8B5C5B" wp14:editId="73B0201D">
                <wp:simplePos x="0" y="0"/>
                <wp:positionH relativeFrom="column">
                  <wp:posOffset>4231640</wp:posOffset>
                </wp:positionH>
                <wp:positionV relativeFrom="paragraph">
                  <wp:posOffset>449580</wp:posOffset>
                </wp:positionV>
                <wp:extent cx="2225040" cy="861695"/>
                <wp:effectExtent l="0" t="0" r="0" b="0"/>
                <wp:wrapNone/>
                <wp:docPr id="418" name="TextBox 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152869305"/>
                              <w:placeholder>
                                <w:docPart w:val="EEE13E073B934A2C9246ADC46FE8ABD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7630F5" w:rsidRDefault="00FC6428" w:rsidP="007630F5">
                                <w:pPr>
                                  <w:pStyle w:val="Title"/>
                                </w:pPr>
                                <w:r w:rsidRPr="007630F5">
                                  <w:rPr>
                                    <w:lang w:val="en-GB" w:bidi="en-GB"/>
                                  </w:rPr>
                                  <w:t>Th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8B5C5B" id="_x0000_s1027" type="#_x0000_t202" style="position:absolute;margin-left:333.2pt;margin-top:35.4pt;width:175.2pt;height:67.85pt;rotation:-497254fd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" filled="f" stroked="f">
                <v:textbox style="mso-fit-shape-to-text:t">
                  <w:txbxContent>
                    <w:sdt>
                      <w:sdtPr>
                        <w:id w:val="1152869305"/>
                        <w:placeholder>
                          <w:docPart w:val="EEE13E073B934A2C9246ADC46FE8ABD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7630F5" w:rsidRDefault="00FC6428" w:rsidP="007630F5">
                          <w:pPr>
                            <w:pStyle w:val="Title"/>
                          </w:pPr>
                          <w:r w:rsidRPr="007630F5">
                            <w:rPr>
                              <w:lang w:val="en-GB" w:bidi="en-GB"/>
                            </w:rPr>
                            <w:t>Th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12708E" w:rsidRPr="00082500">
        <w:rPr>
          <w:noProof/>
          <w:lang w:eastAsia="zh-CN" w:bidi="th-TH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C1FCF0" wp14:editId="45A57B05">
                <wp:simplePos x="0" y="0"/>
                <wp:positionH relativeFrom="column">
                  <wp:posOffset>4231640</wp:posOffset>
                </wp:positionH>
                <wp:positionV relativeFrom="paragraph">
                  <wp:posOffset>879475</wp:posOffset>
                </wp:positionV>
                <wp:extent cx="2225040" cy="861695"/>
                <wp:effectExtent l="0" t="0" r="0" b="0"/>
                <wp:wrapNone/>
                <wp:docPr id="419" name="TextBox 4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83293-B7CC-414F-B084-74ADAA20070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38400665"/>
                              <w:placeholder>
                                <w:docPart w:val="CDCB80DCC42348179A6F0BFCEB79D2C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7630F5" w:rsidRDefault="007630F5" w:rsidP="007630F5">
                                <w:pPr>
                                  <w:pStyle w:val="Title"/>
                                </w:pPr>
                                <w:r w:rsidRPr="007630F5">
                                  <w:rPr>
                                    <w:lang w:val="en-GB" w:bidi="en-GB"/>
                                  </w:rPr>
                                  <w:t>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1FCF0" id="TextBox 418" o:spid="_x0000_s1028" type="#_x0000_t202" style="position:absolute;margin-left:333.2pt;margin-top:69.25pt;width:175.2pt;height:67.85pt;rotation:-497254fd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" filled="f" stroked="f">
                <v:textbox style="mso-fit-shape-to-text:t">
                  <w:txbxContent>
                    <w:sdt>
                      <w:sdtPr>
                        <w:id w:val="38400665"/>
                        <w:placeholder>
                          <w:docPart w:val="CDCB80DCC42348179A6F0BFCEB79D2C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7630F5" w:rsidRDefault="007630F5" w:rsidP="007630F5">
                          <w:pPr>
                            <w:pStyle w:val="Title"/>
                          </w:pPr>
                          <w:r w:rsidRPr="007630F5">
                            <w:rPr>
                              <w:lang w:val="en-GB" w:bidi="en-GB"/>
                            </w:rPr>
                            <w:t>You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082500">
        <w:rPr>
          <w:noProof/>
          <w:lang w:eastAsia="zh-CN" w:bidi="th-TH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DBCA24" wp14:editId="015C96FF">
                <wp:simplePos x="0" y="0"/>
                <wp:positionH relativeFrom="column">
                  <wp:posOffset>4229735</wp:posOffset>
                </wp:positionH>
                <wp:positionV relativeFrom="paragraph">
                  <wp:posOffset>6290310</wp:posOffset>
                </wp:positionV>
                <wp:extent cx="2225040" cy="861695"/>
                <wp:effectExtent l="0" t="0" r="0" b="0"/>
                <wp:wrapNone/>
                <wp:docPr id="146" name="TextBox 41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412471059"/>
                              <w:placeholder>
                                <w:docPart w:val="394F7F944CE246008DCF065CDD8ABDF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7630F5" w:rsidRDefault="007630F5" w:rsidP="007630F5">
                                <w:pPr>
                                  <w:pStyle w:val="Title"/>
                                </w:pPr>
                                <w:r>
                                  <w:rPr>
                                    <w:lang w:val="en-GB" w:bidi="en-GB"/>
                                  </w:rPr>
                                  <w:t>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DBCA24" id="_x0000_s1029" type="#_x0000_t202" style="position:absolute;margin-left:333.05pt;margin-top:495.3pt;width:175.2pt;height:67.85pt;rotation:-497254fd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" filled="f" stroked="f">
                <v:textbox style="mso-fit-shape-to-text:t">
                  <w:txbxContent>
                    <w:sdt>
                      <w:sdtPr>
                        <w:id w:val="-412471059"/>
                        <w:placeholder>
                          <w:docPart w:val="394F7F944CE246008DCF065CDD8ABDF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7630F5" w:rsidRDefault="007630F5" w:rsidP="007630F5">
                          <w:pPr>
                            <w:pStyle w:val="Title"/>
                          </w:pPr>
                          <w:r>
                            <w:rPr>
                              <w:lang w:val="en-GB" w:bidi="en-GB"/>
                            </w:rPr>
                            <w:t>You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082500">
        <w:rPr>
          <w:noProof/>
          <w:lang w:eastAsia="zh-CN" w:bidi="th-T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6037E3AA">
                <wp:simplePos x="0" y="0"/>
                <wp:positionH relativeFrom="column">
                  <wp:posOffset>-461010</wp:posOffset>
                </wp:positionH>
                <wp:positionV relativeFrom="paragraph">
                  <wp:posOffset>4895850</wp:posOffset>
                </wp:positionV>
                <wp:extent cx="7724775" cy="0"/>
                <wp:effectExtent l="0" t="0" r="0" b="0"/>
                <wp:wrapNone/>
                <wp:docPr id="3447" name="Straight Connector 3447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D7166C" id="Straight Connector 3447" o:spid="_x0000_s1026" alt="horizontal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3pt,385.5pt" to="571.95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" strokecolor="#f2f2f2 [3052]" strokeweight=".25pt"/>
            </w:pict>
          </mc:Fallback>
        </mc:AlternateContent>
      </w:r>
      <w:r w:rsidR="00240FAD" w:rsidRPr="00082500">
        <w:rPr>
          <w:noProof/>
          <w:lang w:eastAsia="zh-CN" w:bidi="th-TH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B25E8DE">
                <wp:simplePos x="0" y="0"/>
                <wp:positionH relativeFrom="column">
                  <wp:posOffset>3305175</wp:posOffset>
                </wp:positionH>
                <wp:positionV relativeFrom="paragraph">
                  <wp:posOffset>-438150</wp:posOffset>
                </wp:positionV>
                <wp:extent cx="19050" cy="10648950"/>
                <wp:effectExtent l="0" t="0" r="19050" b="19050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06489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F2AEC0" id="Straight Connector 3446" o:spid="_x0000_s1026" alt="vertical divider line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25pt,-34.5pt" to="261.75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" strokecolor="#f2f2f2 [3052]" strokeweight=".25pt"/>
            </w:pict>
          </mc:Fallback>
        </mc:AlternateContent>
      </w:r>
      <w:r w:rsidR="00AD5412" w:rsidRPr="00082500">
        <w:rPr>
          <w:lang w:val="en-GB" w:bidi="en-GB"/>
        </w:rPr>
        <w:t xml:space="preserve"> </w:t>
      </w:r>
      <w:bookmarkStart w:id="0" w:name="_GoBack"/>
      <w:bookmarkEnd w:id="0"/>
    </w:p>
    <w:p w:rsidR="001467EC" w:rsidRPr="00082500" w:rsidRDefault="00567061" w:rsidP="004E05BF">
      <w:pPr>
        <w:pStyle w:val="NoSpacing"/>
        <w:rPr>
          <w:sz w:val="12"/>
          <w:lang w:val="en-GB"/>
        </w:rPr>
      </w:pPr>
      <w:r w:rsidRPr="00082500">
        <w:rPr>
          <w:noProof/>
          <w:sz w:val="12"/>
          <w:szCs w:val="12"/>
          <w:lang w:eastAsia="zh-CN" w:bidi="th-TH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62E9F3EB">
                <wp:simplePos x="0" y="0"/>
                <wp:positionH relativeFrom="column">
                  <wp:posOffset>4200525</wp:posOffset>
                </wp:positionH>
                <wp:positionV relativeFrom="paragraph">
                  <wp:posOffset>1571625</wp:posOffset>
                </wp:positionV>
                <wp:extent cx="2032000" cy="1461135"/>
                <wp:effectExtent l="0" t="0" r="0" b="0"/>
                <wp:wrapNone/>
                <wp:docPr id="982" name="TextBox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918620887"/>
                              <w:placeholder>
                                <w:docPart w:val="C5511C6D912645C38F60132876DD838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B7057" w:rsidRDefault="007630F5" w:rsidP="007630F5">
                                <w:r w:rsidRPr="007630F5">
                                  <w:rPr>
                                    <w:lang w:val="en-GB" w:bidi="en-GB"/>
                                  </w:rPr>
                                  <w:t>To get started straight away, just tap any placeholder text (such as this) and start typing to replace started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A2E0" id="TextBox 981" o:spid="_x0000_s1030" type="#_x0000_t202" style="position:absolute;margin-left:330.75pt;margin-top:123.75pt;width:160pt;height:115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" filled="f" stroked="f">
                <v:textbox>
                  <w:txbxContent>
                    <w:sdt>
                      <w:sdtPr>
                        <w:id w:val="-1918620887"/>
                        <w:placeholder>
                          <w:docPart w:val="73AF79A797874DA9AF85730A0EE5C9E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B7057" w:rsidRDefault="007630F5" w:rsidP="007630F5">
                          <w:r w:rsidRPr="007630F5">
                            <w:rPr>
                              <w:lang w:val="en-GB" w:bidi="en-GB"/>
                            </w:rPr>
                            <w:t>To get started straight away, just tap any placeholder text (such as this) and start typing to replace started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082500">
        <w:rPr>
          <w:noProof/>
          <w:sz w:val="12"/>
          <w:szCs w:val="12"/>
          <w:lang w:eastAsia="zh-CN" w:bidi="th-TH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43FC3E17">
                <wp:simplePos x="0" y="0"/>
                <wp:positionH relativeFrom="column">
                  <wp:posOffset>4200525</wp:posOffset>
                </wp:positionH>
                <wp:positionV relativeFrom="paragraph">
                  <wp:posOffset>6972300</wp:posOffset>
                </wp:positionV>
                <wp:extent cx="2032000" cy="1362075"/>
                <wp:effectExtent l="0" t="0" r="0" b="0"/>
                <wp:wrapNone/>
                <wp:docPr id="95" name="TextBox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3620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543676915"/>
                              <w:placeholder>
                                <w:docPart w:val="C22CF7A23884451AA803610FEFD15B9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7630F5" w:rsidRPr="00E509B3" w:rsidRDefault="007630F5" w:rsidP="007630F5">
                                <w:r w:rsidRPr="00E509B3">
                                  <w:rPr>
                                    <w:lang w:val="en-GB" w:bidi="en-GB"/>
                                  </w:rPr>
                                  <w:t>To get started straight away, just tap any placeholder text (such as this) and start typing to replace started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2F543" id="_x0000_s1031" type="#_x0000_t202" style="position:absolute;margin-left:330.75pt;margin-top:549pt;width:160pt;height:10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" filled="f" stroked="f">
                <v:textbox>
                  <w:txbxContent>
                    <w:sdt>
                      <w:sdtPr>
                        <w:id w:val="-543676915"/>
                        <w:placeholder>
                          <w:docPart w:val="C22CF7A23884451AA803610FEFD15B9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7630F5" w:rsidRPr="00E509B3" w:rsidRDefault="007630F5" w:rsidP="007630F5">
                          <w:r w:rsidRPr="00E509B3">
                            <w:rPr>
                              <w:lang w:val="en-GB" w:bidi="en-GB"/>
                            </w:rPr>
                            <w:t>To get started straight away, just tap any placeholder text (such as this) and start typing to replace started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082500">
        <w:rPr>
          <w:noProof/>
          <w:sz w:val="12"/>
          <w:szCs w:val="12"/>
          <w:lang w:eastAsia="zh-CN" w:bidi="th-TH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2B4A0F7C">
                <wp:simplePos x="0" y="0"/>
                <wp:positionH relativeFrom="column">
                  <wp:posOffset>-460375</wp:posOffset>
                </wp:positionH>
                <wp:positionV relativeFrom="paragraph">
                  <wp:posOffset>4920615</wp:posOffset>
                </wp:positionV>
                <wp:extent cx="7740738" cy="0"/>
                <wp:effectExtent l="0" t="0" r="0" b="0"/>
                <wp:wrapNone/>
                <wp:docPr id="3448" name="Straight Connector 3448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A5DA73" id="Straight Connector 3448" o:spid="_x0000_s1026" alt="horizontal divider lin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6.25pt,387.45pt" to="573.25pt,3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" strokecolor="#f2f2f2 [3052]" strokeweight=".25pt"/>
            </w:pict>
          </mc:Fallback>
        </mc:AlternateContent>
      </w:r>
      <w:r w:rsidR="00240FAD" w:rsidRPr="00082500">
        <w:rPr>
          <w:noProof/>
          <w:sz w:val="12"/>
          <w:szCs w:val="12"/>
          <w:lang w:eastAsia="zh-CN" w:bidi="th-TH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5340DBAA">
                <wp:simplePos x="0" y="0"/>
                <wp:positionH relativeFrom="column">
                  <wp:posOffset>3305175</wp:posOffset>
                </wp:positionH>
                <wp:positionV relativeFrom="paragraph">
                  <wp:posOffset>-436245</wp:posOffset>
                </wp:positionV>
                <wp:extent cx="0" cy="10687050"/>
                <wp:effectExtent l="0" t="0" r="38100" b="19050"/>
                <wp:wrapNone/>
                <wp:docPr id="3449" name="Straight Connector 3449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7E9CAE" id="Straight Connector 3449" o:spid="_x0000_s1026" alt="vertical divider line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0.25pt,-34.35pt" to="260.25pt,8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" strokecolor="#f2f2f2 [3052]" strokeweight=".25pt"/>
            </w:pict>
          </mc:Fallback>
        </mc:AlternateContent>
      </w:r>
    </w:p>
    <w:sectPr w:rsidR="001467EC" w:rsidRPr="00082500" w:rsidSect="0009515F">
      <w:headerReference w:type="first" r:id="rId13"/>
      <w:footerReference w:type="first" r:id="rId14"/>
      <w:pgSz w:w="11906" w:h="16838" w:code="9"/>
      <w:pgMar w:top="720" w:right="720" w:bottom="431" w:left="720" w:header="431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5DDC" w:rsidRDefault="00365DDC" w:rsidP="007630F5">
      <w:r>
        <w:separator/>
      </w:r>
    </w:p>
  </w:endnote>
  <w:endnote w:type="continuationSeparator" w:id="0">
    <w:p w:rsidR="00365DDC" w:rsidRDefault="00365DDC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altName w:val="KodchiangUPC"/>
    <w:panose1 w:val="02020603050405020304"/>
    <w:charset w:val="DE"/>
    <w:family w:val="roman"/>
    <w:pitch w:val="variable"/>
    <w:sig w:usb0="01000000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Pr="00082500" w:rsidRDefault="00240FAD" w:rsidP="007630F5">
    <w:pPr>
      <w:pStyle w:val="Footer"/>
      <w:rPr>
        <w:lang w:val="en-GB"/>
      </w:rPr>
    </w:pPr>
    <w:r w:rsidRPr="00082500">
      <w:rPr>
        <w:noProof/>
        <w:lang w:eastAsia="zh-CN" w:bidi="th-TH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4B3832D4">
              <wp:simplePos x="0" y="0"/>
              <wp:positionH relativeFrom="column">
                <wp:posOffset>3509010</wp:posOffset>
              </wp:positionH>
              <wp:positionV relativeFrom="paragraph">
                <wp:posOffset>-4357370</wp:posOffset>
              </wp:positionV>
              <wp:extent cx="3398520" cy="4653280"/>
              <wp:effectExtent l="0" t="0" r="0" b="0"/>
              <wp:wrapNone/>
              <wp:docPr id="3825" name="Group 331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3826" name="Rectangle: Rounded Corners 3826" descr="sky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Freeform: Shape 3827" descr="grass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Rectangle 3828" descr="eye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Graphic 2" descr="monster element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Graphic 5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10="urn:schemas-microsoft-com:office:word" xmlns:v="urn:schemas-microsoft-com:vml" xmlns:o="urn:schemas-microsoft-com:office:office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m3d="http://schemas.microsoft.com/office/drawing/2017/model3d" xmlns:aink="http://schemas.microsoft.com/office/drawing/2016/ink" xmlns:w="http://schemas.openxmlformats.org/wordprocessingml/2006/main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Freeform: Shape 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Freeform: Shape 3832" descr="cloud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Freeform: Shape 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Freeform: Shape 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Freeform: Shape 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99EEF72" id="Group 331" o:spid="_x0000_s1026" alt="decorative element" style="position:absolute;margin-left:276.3pt;margin-top:-343.1pt;width:267.6pt;height:366.4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">
              <v:roundrect id="Rectangle: Rounded Corners 3826" o:spid="_x0000_s1027" alt="sky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Freeform: Shape 3827" o:spid="_x0000_s1028" alt="grass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3828" o:spid="_x0000_s1029" alt="eye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Graphic 2" o:spid="_x0000_s1030" alt="monster element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" o:spid="_x0000_s1031" type="#_x0000_t75" alt="decorative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">
                <v:imagedata r:id="rId3" o:title="decorative element"/>
                <v:path arrowok="t"/>
              </v:shape>
              <v:shape id="Freeform: Shape 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832" o:spid="_x0000_s1033" alt="cloud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eform: Shape 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eform: Shape 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eform: Shape 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 w:rsidRPr="00082500">
      <w:rPr>
        <w:noProof/>
        <w:lang w:eastAsia="zh-CN" w:bidi="th-TH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0CF918C7">
              <wp:simplePos x="0" y="0"/>
              <wp:positionH relativeFrom="column">
                <wp:posOffset>1729105</wp:posOffset>
              </wp:positionH>
              <wp:positionV relativeFrom="paragraph">
                <wp:posOffset>-123825</wp:posOffset>
              </wp:positionV>
              <wp:extent cx="1293495" cy="304165"/>
              <wp:effectExtent l="19050" t="0" r="20955" b="19685"/>
              <wp:wrapNone/>
              <wp:docPr id="3836" name="Group 329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3837" name="Freeform: Shape 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Straight Connector 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B7D2C15" id="Group 329" o:spid="_x0000_s1026" alt="decorative element" style="position:absolute;margin-left:136.15pt;margin-top:-9.75pt;width:101.85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">
              <v:shape id="Freeform: Shape 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Straight Connector 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Pr="00082500" w:rsidRDefault="00240FAD" w:rsidP="007630F5">
    <w:pPr>
      <w:pStyle w:val="Footer"/>
      <w:rPr>
        <w:lang w:val="en-GB"/>
      </w:rPr>
    </w:pPr>
    <w:r w:rsidRPr="00082500">
      <w:rPr>
        <w:noProof/>
        <w:lang w:eastAsia="zh-CN" w:bidi="th-TH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3CC66145">
              <wp:simplePos x="0" y="0"/>
              <wp:positionH relativeFrom="column">
                <wp:posOffset>-256540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7" name="Rectangle: Rounded Corners 137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65C36B58" id="Rectangle: Rounded Corners 137" o:spid="_x0000_s1026" alt="decorative element" style="position:absolute;margin-left:-20.2pt;margin-top:-342.15pt;width:266.7pt;height:366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" fillcolor="#f2f2f2 [3052]" stroked="f" strokeweight="1pt"/>
          </w:pict>
        </mc:Fallback>
      </mc:AlternateContent>
    </w:r>
    <w:r w:rsidRPr="00082500">
      <w:rPr>
        <w:noProof/>
        <w:lang w:eastAsia="zh-CN" w:bidi="th-TH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695C9575">
              <wp:simplePos x="0" y="0"/>
              <wp:positionH relativeFrom="column">
                <wp:posOffset>3509645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8" name="Group 138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Rectangle: Rounded Corners 139" descr="decorative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Rectangle 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Graphic 187" descr="speech bubbl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Graphic 428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10="urn:schemas-microsoft-com:office:word" xmlns:v="urn:schemas-microsoft-com:vml" xmlns:o="urn:schemas-microsoft-com:office:office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m3d="http://schemas.microsoft.com/office/drawing/2017/model3d" xmlns:aink="http://schemas.microsoft.com/office/drawing/2016/ink" xmlns:w="http://schemas.openxmlformats.org/wordprocessingml/2006/main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Graphic 189" descr="monster graphic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reeform: Shape 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1A44F3E" id="Group 138" o:spid="_x0000_s1026" alt="decorative element" style="position:absolute;margin-left:276.35pt;margin-top:-342.1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">
              <v:roundrect id="Rectangle: Rounded Corners 139" o:spid="_x0000_s1027" alt="decorative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Rectangle 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Graphic 187" o:spid="_x0000_s1029" alt="speech bubbl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428" o:spid="_x0000_s1030" type="#_x0000_t75" alt="decorative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">
                <v:imagedata r:id="rId3" o:title="decorative element"/>
                <v:path arrowok="t"/>
              </v:shape>
              <v:shape id="Graphic 189" o:spid="_x0000_s1031" alt="monster graphic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5DDC" w:rsidRDefault="00365DDC" w:rsidP="007630F5">
      <w:r>
        <w:separator/>
      </w:r>
    </w:p>
  </w:footnote>
  <w:footnote w:type="continuationSeparator" w:id="0">
    <w:p w:rsidR="00365DDC" w:rsidRDefault="00365DDC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Pr="00082500" w:rsidRDefault="00240FAD" w:rsidP="007630F5">
    <w:pPr>
      <w:pStyle w:val="Header"/>
      <w:rPr>
        <w:lang w:val="en-GB"/>
      </w:rPr>
    </w:pPr>
    <w:r w:rsidRPr="00082500">
      <w:rPr>
        <w:noProof/>
        <w:lang w:eastAsia="zh-CN" w:bidi="th-TH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78401F7E">
              <wp:simplePos x="0" y="0"/>
              <wp:positionH relativeFrom="column">
                <wp:posOffset>1738630</wp:posOffset>
              </wp:positionH>
              <wp:positionV relativeFrom="paragraph">
                <wp:posOffset>4304665</wp:posOffset>
              </wp:positionV>
              <wp:extent cx="1293495" cy="304165"/>
              <wp:effectExtent l="19050" t="0" r="20955" b="19685"/>
              <wp:wrapNone/>
              <wp:docPr id="330" name="Group 329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13" name="Freeform: Shape 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Straight Connector 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412421D" id="Group 329" o:spid="_x0000_s1026" alt="decorative element" style="position:absolute;margin-left:136.9pt;margin-top:338.95pt;width:101.85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">
              <v:shape id="Freeform: Shape 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Straight Connector 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  <w:r w:rsidRPr="00082500">
      <w:rPr>
        <w:noProof/>
        <w:lang w:eastAsia="zh-CN" w:bidi="th-TH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068C0ED0">
              <wp:simplePos x="0" y="0"/>
              <wp:positionH relativeFrom="column">
                <wp:posOffset>3518535</wp:posOffset>
              </wp:positionH>
              <wp:positionV relativeFrom="paragraph">
                <wp:posOffset>71120</wp:posOffset>
              </wp:positionV>
              <wp:extent cx="3398520" cy="4653280"/>
              <wp:effectExtent l="0" t="0" r="0" b="0"/>
              <wp:wrapNone/>
              <wp:docPr id="332" name="Group 331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2" name="Rectangle: Rounded Corners 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Graphic 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Graphic 5" descr="decorative element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10="urn:schemas-microsoft-com:office:word" xmlns:v="urn:schemas-microsoft-com:vml" xmlns:o="urn:schemas-microsoft-com:office:office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m3d="http://schemas.microsoft.com/office/drawing/2017/model3d" xmlns:aink="http://schemas.microsoft.com/office/drawing/2016/ink" xmlns:w="http://schemas.openxmlformats.org/wordprocessingml/2006/main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Freeform: Shape 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D5C6092" id="Group 331" o:spid="_x0000_s1026" alt="decorative element" style="position:absolute;margin-left:277.05pt;margin-top:5.6pt;width:267.6pt;height:366.4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">
              <v:roundrect id="Rectangle: Rounded Corners 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Freeform: Shape 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Graphic 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" o:spid="_x0000_s1031" type="#_x0000_t75" alt="decorative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">
                <v:imagedata r:id="rId3" o:title="decorative element"/>
                <v:path arrowok="t"/>
              </v:shape>
              <v:shape id="Freeform: Shape 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eform: Shape 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eform: Shape 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eform: Shape 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Pr="00082500" w:rsidRDefault="00240FAD" w:rsidP="007630F5">
    <w:pPr>
      <w:pStyle w:val="Header"/>
      <w:rPr>
        <w:lang w:val="en-GB"/>
      </w:rPr>
    </w:pPr>
    <w:r w:rsidRPr="00082500">
      <w:rPr>
        <w:noProof/>
        <w:lang w:eastAsia="zh-CN" w:bidi="th-T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5DF4C37">
              <wp:simplePos x="0" y="0"/>
              <wp:positionH relativeFrom="column">
                <wp:posOffset>3505200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9" name="Group 129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Rectangle: Rounded Corners 130" descr="decorative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ctangle 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Graphic 187" descr="speech bubbl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Graphic 428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10="urn:schemas-microsoft-com:office:word" xmlns:v="urn:schemas-microsoft-com:vml" xmlns:o="urn:schemas-microsoft-com:office:office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m3d="http://schemas.microsoft.com/office/drawing/2017/model3d" xmlns:aink="http://schemas.microsoft.com/office/drawing/2016/ink" xmlns:w="http://schemas.openxmlformats.org/wordprocessingml/2006/main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Graphic 189" descr="monster graphic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reeform: Shape 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BDA0DEC" id="Group 129" o:spid="_x0000_s1026" alt="decorative element" style="position:absolute;margin-left:276pt;margin-top:5.9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">
              <v:roundrect id="Rectangle: Rounded Corners 130" o:spid="_x0000_s1027" alt="decorative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Rectangle 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Graphic 187" o:spid="_x0000_s1029" alt="speech bubbl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428" o:spid="_x0000_s1030" type="#_x0000_t75" alt="decorative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">
                <v:imagedata r:id="rId3" o:title="decorative element"/>
                <v:path arrowok="t"/>
              </v:shape>
              <v:shape id="Graphic 189" o:spid="_x0000_s1031" alt="monster graphic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Pr="00082500">
      <w:rPr>
        <w:noProof/>
        <w:lang w:eastAsia="zh-CN" w:bidi="th-T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3FE989C0">
              <wp:simplePos x="0" y="0"/>
              <wp:positionH relativeFrom="column">
                <wp:posOffset>-266065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8" name="Rectangle: Rounded Corners 128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72D244D6" id="Rectangle: Rounded Corners 128" o:spid="_x0000_s1026" alt="decorative element" style="position:absolute;margin-left:-20.95pt;margin-top:5.9pt;width:266.7pt;height:36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5FDBCA2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26562974" id="_x0000_i1031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7A5C2E"/>
    <w:rsid w:val="00015DD2"/>
    <w:rsid w:val="00021EAF"/>
    <w:rsid w:val="00025CA8"/>
    <w:rsid w:val="00063DE3"/>
    <w:rsid w:val="00082500"/>
    <w:rsid w:val="000912C5"/>
    <w:rsid w:val="0009515F"/>
    <w:rsid w:val="000A280E"/>
    <w:rsid w:val="000A57E8"/>
    <w:rsid w:val="000B0CF0"/>
    <w:rsid w:val="000C0CFA"/>
    <w:rsid w:val="000D7C28"/>
    <w:rsid w:val="000E4A3F"/>
    <w:rsid w:val="000E7CBD"/>
    <w:rsid w:val="00107C5D"/>
    <w:rsid w:val="00125F97"/>
    <w:rsid w:val="00126A92"/>
    <w:rsid w:val="0012708E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40FAD"/>
    <w:rsid w:val="0025034E"/>
    <w:rsid w:val="00256F98"/>
    <w:rsid w:val="0027202B"/>
    <w:rsid w:val="002749A6"/>
    <w:rsid w:val="002A59BD"/>
    <w:rsid w:val="002C148B"/>
    <w:rsid w:val="002C3479"/>
    <w:rsid w:val="002C3F3A"/>
    <w:rsid w:val="002C5245"/>
    <w:rsid w:val="002D3828"/>
    <w:rsid w:val="002E0CAB"/>
    <w:rsid w:val="002F0223"/>
    <w:rsid w:val="002F5452"/>
    <w:rsid w:val="00304260"/>
    <w:rsid w:val="00365168"/>
    <w:rsid w:val="00365DDC"/>
    <w:rsid w:val="00372B3B"/>
    <w:rsid w:val="003905B8"/>
    <w:rsid w:val="00392B18"/>
    <w:rsid w:val="003A6428"/>
    <w:rsid w:val="003B561A"/>
    <w:rsid w:val="003E6DC6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D5AE7"/>
    <w:rsid w:val="004E05BF"/>
    <w:rsid w:val="004E5BE9"/>
    <w:rsid w:val="0050021C"/>
    <w:rsid w:val="0050293A"/>
    <w:rsid w:val="00522B5C"/>
    <w:rsid w:val="0053164C"/>
    <w:rsid w:val="005469B8"/>
    <w:rsid w:val="00567061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630F5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03040"/>
    <w:rsid w:val="0081044F"/>
    <w:rsid w:val="00816C32"/>
    <w:rsid w:val="00820A71"/>
    <w:rsid w:val="0083173D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044C9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B7057"/>
    <w:rsid w:val="00DD7900"/>
    <w:rsid w:val="00DE2040"/>
    <w:rsid w:val="00E13B80"/>
    <w:rsid w:val="00E3127A"/>
    <w:rsid w:val="00E416AF"/>
    <w:rsid w:val="00E509B3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10E3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086B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30F5"/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0032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00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003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7F0032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7F003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7F003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803040"/>
    <w:pPr>
      <w:spacing w:after="0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803040"/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7630F5"/>
    <w:rPr>
      <w:rFonts w:ascii="Trebuchet MS" w:hAnsi="Trebuchet MS"/>
      <w:color w:val="000000" w:themeColor="text1"/>
      <w:sz w:val="72"/>
      <w:szCs w:val="24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FF006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customStyle="1" w:styleId="GridTable1Light1">
    <w:name w:val="Grid Table 1 Light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FF006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800033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800033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BF004C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800033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800033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customStyle="1" w:styleId="PlainTable11">
    <w:name w:val="Plain Table 1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7630F5"/>
    <w:rPr>
      <w:rFonts w:ascii="Brush Script MT" w:hAnsi="Brush Script MT"/>
      <w:color w:val="FFF2CC" w:themeColor="accent4" w:themeTint="33"/>
      <w:sz w:val="104"/>
      <w:szCs w:val="104"/>
      <w:lang w:val="en-ZA"/>
    </w:rPr>
  </w:style>
  <w:style w:type="paragraph" w:customStyle="1" w:styleId="Style1">
    <w:name w:val="Style1"/>
    <w:basedOn w:val="Normal"/>
    <w:link w:val="Style1Char"/>
    <w:semiHidden/>
    <w:qFormat/>
    <w:rsid w:val="00847AAA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Style1Char">
    <w:name w:val="Style1 Char"/>
    <w:basedOn w:val="DefaultParagraphFont"/>
    <w:link w:val="Style1"/>
    <w:semiHidden/>
    <w:rsid w:val="007630F5"/>
    <w:rPr>
      <w:rFonts w:ascii="Cambria" w:hAnsi="Cambria"/>
      <w:color w:val="93E3FF" w:themeColor="accent5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4F2BDEF53D44F9D858E580809C18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154CB-D871-4C0A-9F11-BE99EFFC7E1E}"/>
      </w:docPartPr>
      <w:docPartBody>
        <w:p w:rsidR="00000000" w:rsidRDefault="00757B89" w:rsidP="00757B89">
          <w:pPr>
            <w:pStyle w:val="34F2BDEF53D44F9D858E580809C1802E"/>
          </w:pPr>
          <w:r w:rsidRPr="007630F5">
            <w:rPr>
              <w:lang w:val="en-GB" w:bidi="en-GB"/>
            </w:rPr>
            <w:t>Than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altName w:val="KodchiangUPC"/>
    <w:panose1 w:val="02020603050405020304"/>
    <w:charset w:val="DE"/>
    <w:family w:val="roman"/>
    <w:pitch w:val="variable"/>
    <w:sig w:usb0="01000000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0CC2"/>
    <w:rsid w:val="000F37AA"/>
    <w:rsid w:val="00280CC2"/>
    <w:rsid w:val="00286025"/>
    <w:rsid w:val="003C7A84"/>
    <w:rsid w:val="00757B89"/>
    <w:rsid w:val="009C2B6E"/>
    <w:rsid w:val="00AD173F"/>
    <w:rsid w:val="00BE58C9"/>
    <w:rsid w:val="00D7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CC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7B89"/>
    <w:rPr>
      <w:color w:val="595959" w:themeColor="text1" w:themeTint="A6"/>
    </w:rPr>
  </w:style>
  <w:style w:type="paragraph" w:customStyle="1" w:styleId="CA0C42D8C7A24DF1A2B46BA9503AA6E4">
    <w:name w:val="CA0C42D8C7A24DF1A2B46BA9503AA6E4"/>
    <w:rsid w:val="00280CC2"/>
  </w:style>
  <w:style w:type="paragraph" w:customStyle="1" w:styleId="7288BEC30E9E4E43AC26E408A0FCEEDB">
    <w:name w:val="7288BEC30E9E4E43AC26E408A0FCEEDB"/>
    <w:rsid w:val="00280CC2"/>
  </w:style>
  <w:style w:type="paragraph" w:customStyle="1" w:styleId="13A49FB248404271A63BF3E82EBF2A89">
    <w:name w:val="13A49FB248404271A63BF3E82EBF2A89"/>
    <w:rsid w:val="00280CC2"/>
  </w:style>
  <w:style w:type="paragraph" w:customStyle="1" w:styleId="2758DB17570C41D4A1B6F8D66D4D8D88">
    <w:name w:val="2758DB17570C41D4A1B6F8D66D4D8D88"/>
    <w:rsid w:val="00280CC2"/>
  </w:style>
  <w:style w:type="paragraph" w:customStyle="1" w:styleId="36421D82ABA045508CB11F0490025E57">
    <w:name w:val="36421D82ABA045508CB11F0490025E57"/>
    <w:rsid w:val="00280CC2"/>
  </w:style>
  <w:style w:type="paragraph" w:customStyle="1" w:styleId="1DB4B8E01E224CCD9D849EF8A6ACA7F3">
    <w:name w:val="1DB4B8E01E224CCD9D849EF8A6ACA7F3"/>
    <w:rsid w:val="00280CC2"/>
  </w:style>
  <w:style w:type="paragraph" w:customStyle="1" w:styleId="CDCB80DCC42348179A6F0BFCEB79D2C2">
    <w:name w:val="CDCB80DCC42348179A6F0BFCEB79D2C2"/>
    <w:rsid w:val="003C7A84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30EA791F59D44C0B823D5819213EAC5">
    <w:name w:val="D30EA791F59D44C0B823D5819213EAC5"/>
    <w:rsid w:val="003C7A84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AC0C71810364418985CA342A35B0B157">
    <w:name w:val="AC0C71810364418985CA342A35B0B157"/>
    <w:rsid w:val="003C7A84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8F0B6BB35CD4CE38FB4FAF08D5D358F">
    <w:name w:val="D8F0B6BB35CD4CE38FB4FAF08D5D358F"/>
    <w:rsid w:val="003C7A84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73AF79A797874DA9AF85730A0EE5C9EC">
    <w:name w:val="73AF79A797874DA9AF85730A0EE5C9EC"/>
    <w:rsid w:val="003C7A84"/>
    <w:pPr>
      <w:spacing w:after="200" w:line="276" w:lineRule="auto"/>
      <w:jc w:val="center"/>
    </w:pPr>
    <w:rPr>
      <w:sz w:val="24"/>
      <w:szCs w:val="24"/>
      <w:lang w:eastAsia="ja-JP"/>
    </w:rPr>
  </w:style>
  <w:style w:type="paragraph" w:customStyle="1" w:styleId="33377A10B1504573A15544EC2C15BAF5">
    <w:name w:val="33377A10B1504573A15544EC2C15BAF5"/>
    <w:rsid w:val="003C7A84"/>
    <w:pPr>
      <w:spacing w:after="200" w:line="276" w:lineRule="auto"/>
      <w:jc w:val="center"/>
    </w:pPr>
    <w:rPr>
      <w:sz w:val="24"/>
      <w:szCs w:val="24"/>
      <w:lang w:eastAsia="ja-JP"/>
    </w:rPr>
  </w:style>
  <w:style w:type="paragraph" w:customStyle="1" w:styleId="CDCB80DCC42348179A6F0BFCEB79D2C21">
    <w:name w:val="CDCB80DCC42348179A6F0BFCEB79D2C21"/>
    <w:rsid w:val="00757B89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EEE13E073B934A2C9246ADC46FE8ABD1">
    <w:name w:val="EEE13E073B934A2C9246ADC46FE8ABD1"/>
    <w:rsid w:val="00757B89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94F7F944CE246008DCF065CDD8ABDFF">
    <w:name w:val="394F7F944CE246008DCF065CDD8ABDFF"/>
    <w:rsid w:val="00757B89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34F2BDEF53D44F9D858E580809C1802E">
    <w:name w:val="34F2BDEF53D44F9D858E580809C1802E"/>
    <w:rsid w:val="00757B89"/>
    <w:pPr>
      <w:spacing w:after="0" w:line="276" w:lineRule="auto"/>
      <w:jc w:val="center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C5511C6D912645C38F60132876DD8381">
    <w:name w:val="C5511C6D912645C38F60132876DD8381"/>
    <w:rsid w:val="00757B89"/>
    <w:pPr>
      <w:spacing w:after="200" w:line="276" w:lineRule="auto"/>
      <w:jc w:val="center"/>
    </w:pPr>
    <w:rPr>
      <w:sz w:val="24"/>
      <w:szCs w:val="24"/>
      <w:lang w:eastAsia="ja-JP"/>
    </w:rPr>
  </w:style>
  <w:style w:type="paragraph" w:customStyle="1" w:styleId="C22CF7A23884451AA803610FEFD15B9E">
    <w:name w:val="C22CF7A23884451AA803610FEFD15B9E"/>
    <w:rsid w:val="00757B89"/>
    <w:pPr>
      <w:spacing w:after="200" w:line="276" w:lineRule="auto"/>
      <w:jc w:val="center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8C40D68A-E3CF-4ECE-A2E2-106FA9F39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F1754A-7CA5-4914-8BA0-AB3FF61469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D8614-E791-43F0-9AB2-4072FA22DD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95A2E23-0024-470E-8523-095381C21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</Words>
  <Characters>12</Characters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0T09:57:00Z</dcterms:created>
  <dcterms:modified xsi:type="dcterms:W3CDTF">2019-03-01T10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